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="-162" w:tblpY="-145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90"/>
      </w:tblGrid>
      <w:tr w:rsidR="00BF7273" w:rsidRPr="0078196E" w14:paraId="6A72EDA6" w14:textId="77777777" w:rsidTr="00BF7273">
        <w:tc>
          <w:tcPr>
            <w:tcW w:w="10890" w:type="dxa"/>
            <w:shd w:val="clear" w:color="auto" w:fill="auto"/>
          </w:tcPr>
          <w:p w14:paraId="4BDA9B5E" w14:textId="77777777" w:rsidR="00BF7273" w:rsidRDefault="00BF7273" w:rsidP="00BF7273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337FFD9" wp14:editId="765F0EDB">
                  <wp:extent cx="1029686" cy="942975"/>
                  <wp:effectExtent l="19050" t="0" r="0" b="0"/>
                  <wp:docPr id="5" name="Picture 0" descr="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jp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1956" cy="945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8751DF" w14:textId="1133E96C" w:rsidR="00572369" w:rsidRDefault="00F44E9D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rtificial Neural Networks</w:t>
            </w:r>
            <w:r w:rsidR="00464C31">
              <w:rPr>
                <w:b/>
                <w:bCs/>
                <w:sz w:val="24"/>
                <w:szCs w:val="24"/>
              </w:rPr>
              <w:t xml:space="preserve"> Course</w:t>
            </w:r>
          </w:p>
          <w:p w14:paraId="0E5CA0FF" w14:textId="687021C8" w:rsidR="00BF7273" w:rsidRPr="00C04805" w:rsidRDefault="00542B3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mputer Science</w:t>
            </w:r>
            <w:r w:rsidR="00BF7273" w:rsidRPr="00C04805">
              <w:rPr>
                <w:b/>
                <w:bCs/>
                <w:sz w:val="24"/>
                <w:szCs w:val="24"/>
              </w:rPr>
              <w:t xml:space="preserve"> Department</w:t>
            </w:r>
          </w:p>
          <w:p w14:paraId="129906F8" w14:textId="77777777" w:rsidR="00BF7273" w:rsidRPr="00C04805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aculty of Computer and</w:t>
            </w:r>
            <w:r w:rsidRPr="00C04805">
              <w:rPr>
                <w:b/>
                <w:bCs/>
                <w:sz w:val="24"/>
                <w:szCs w:val="24"/>
              </w:rPr>
              <w:t xml:space="preserve"> Information Sciences</w:t>
            </w:r>
          </w:p>
          <w:p w14:paraId="13AD11A4" w14:textId="77777777" w:rsidR="00BF7273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 w:rsidRPr="00C04805">
              <w:rPr>
                <w:b/>
                <w:bCs/>
                <w:sz w:val="24"/>
                <w:szCs w:val="24"/>
              </w:rPr>
              <w:t>Ain Shams University</w:t>
            </w:r>
            <w:r>
              <w:rPr>
                <w:b/>
                <w:bCs/>
                <w:sz w:val="24"/>
                <w:szCs w:val="24"/>
              </w:rPr>
              <w:t>, Egypt</w:t>
            </w:r>
          </w:p>
          <w:p w14:paraId="718A873C" w14:textId="77777777" w:rsidR="002C4B7C" w:rsidRPr="0078196E" w:rsidRDefault="002C4B7C" w:rsidP="00BF7273">
            <w:pPr>
              <w:jc w:val="center"/>
              <w:rPr>
                <w:b/>
                <w:bCs/>
              </w:rPr>
            </w:pPr>
          </w:p>
        </w:tc>
      </w:tr>
      <w:tr w:rsidR="00BF7273" w:rsidRPr="009C0E97" w14:paraId="5D32E25F" w14:textId="77777777" w:rsidTr="00BF7273">
        <w:tc>
          <w:tcPr>
            <w:tcW w:w="10890" w:type="dxa"/>
            <w:shd w:val="clear" w:color="auto" w:fill="D9D9D9" w:themeFill="background1" w:themeFillShade="D9"/>
          </w:tcPr>
          <w:p w14:paraId="5613E606" w14:textId="77777777" w:rsidR="00BF7273" w:rsidRDefault="002C4B7C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A Report of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Final </w:t>
            </w:r>
            <w:r w:rsidR="0006457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Project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–</w:t>
            </w:r>
            <w:r w:rsidR="0006457E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(</w:t>
            </w:r>
            <w:r w:rsidR="0006457E" w:rsidRPr="003A606B">
              <w:rPr>
                <w:rFonts w:ascii="Times New Roman" w:eastAsia="Times New Roman" w:hAnsi="Times New Roman" w:cs="Times New Roman"/>
                <w:b/>
                <w:bCs/>
                <w:color w:val="FF0000"/>
                <w:sz w:val="32"/>
                <w:szCs w:val="32"/>
                <w:lang w:bidi="ar-EG"/>
              </w:rPr>
              <w:t>MLP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)</w:t>
            </w:r>
          </w:p>
          <w:p w14:paraId="546C6386" w14:textId="77777777" w:rsidR="00BF7273" w:rsidRPr="009C0E97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 w:rsidRPr="009C0E97">
              <w:rPr>
                <w:rFonts w:ascii="Times New Roman" w:eastAsia="Times New Roman" w:hAnsi="Times New Roman" w:cs="Times New Roman"/>
                <w:b/>
                <w:bCs/>
                <w:sz w:val="32"/>
                <w:szCs w:val="40"/>
                <w:lang w:bidi="ar-EG"/>
              </w:rPr>
              <w:t>By</w:t>
            </w:r>
          </w:p>
        </w:tc>
      </w:tr>
    </w:tbl>
    <w:tbl>
      <w:tblPr>
        <w:tblStyle w:val="TableGrid"/>
        <w:tblW w:w="11160" w:type="dxa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"/>
        <w:gridCol w:w="10620"/>
        <w:gridCol w:w="270"/>
      </w:tblGrid>
      <w:tr w:rsidR="00BF7273" w:rsidRPr="008148A5" w14:paraId="51EEF300" w14:textId="77777777" w:rsidTr="009F3DDE">
        <w:trPr>
          <w:gridBefore w:val="1"/>
          <w:wBefore w:w="270" w:type="dxa"/>
        </w:trPr>
        <w:tc>
          <w:tcPr>
            <w:tcW w:w="10890" w:type="dxa"/>
            <w:gridSpan w:val="2"/>
            <w:shd w:val="clear" w:color="auto" w:fill="auto"/>
          </w:tcPr>
          <w:p w14:paraId="0423366D" w14:textId="77777777" w:rsidR="001160A1" w:rsidRDefault="001160A1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</w:p>
          <w:p w14:paraId="55EB93E4" w14:textId="3B294AFB" w:rsidR="00BF7273" w:rsidRDefault="00BB5C5A" w:rsidP="00BB5C5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Team</w:t>
            </w:r>
            <w:r w:rsidR="00022DB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no.: 1</w:t>
            </w:r>
          </w:p>
          <w:p w14:paraId="499576AE" w14:textId="23A974B5" w:rsidR="00BF7273" w:rsidRDefault="00022DB4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Hesham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Ahmad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Elbahe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- 5</w:t>
            </w:r>
          </w:p>
          <w:p w14:paraId="05F6DDC9" w14:textId="1A7077C6" w:rsidR="00BF7273" w:rsidRDefault="00022DB4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Ahmad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Dah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Abo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Eldahab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- 1</w:t>
            </w:r>
          </w:p>
          <w:p w14:paraId="6AA72310" w14:textId="36EDE2B6" w:rsidR="00BF7273" w:rsidRDefault="00022DB4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Mostafa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Mohamed Hussein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- 5</w:t>
            </w:r>
          </w:p>
          <w:p w14:paraId="23A6D2BA" w14:textId="01726177" w:rsidR="00BF7273" w:rsidRPr="00022DB4" w:rsidRDefault="00022DB4" w:rsidP="00022DB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Shereen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Fathy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Abbas - 3</w:t>
            </w:r>
          </w:p>
        </w:tc>
      </w:tr>
      <w:tr w:rsidR="00BF7273" w:rsidRPr="001F0283" w14:paraId="621D2942" w14:textId="77777777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D9D9D9" w:themeFill="background1" w:themeFillShade="D9"/>
          </w:tcPr>
          <w:p w14:paraId="56ED2123" w14:textId="77777777" w:rsidR="00BF7273" w:rsidRPr="001F0283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>Project</w:t>
            </w:r>
            <w:r w:rsidRPr="001F0283"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 xml:space="preserve"> Title</w:t>
            </w:r>
          </w:p>
        </w:tc>
      </w:tr>
      <w:tr w:rsidR="00BF7273" w:rsidRPr="00860E00" w14:paraId="05BC4BC1" w14:textId="77777777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auto"/>
          </w:tcPr>
          <w:p w14:paraId="13C4B840" w14:textId="77777777" w:rsidR="00BF7273" w:rsidRPr="001E69ED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  <w:p w14:paraId="7CDD189B" w14:textId="30F8D520" w:rsidR="00BF7273" w:rsidRDefault="00BF7273" w:rsidP="00542B3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</w:pP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  <w:r w:rsidR="00542B33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36"/>
                <w:szCs w:val="28"/>
              </w:rPr>
              <w:t>Object Detection and Recognition</w:t>
            </w: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</w:p>
          <w:p w14:paraId="4905FCB3" w14:textId="77777777" w:rsidR="00BF7273" w:rsidRPr="00860E00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</w:tc>
      </w:tr>
    </w:tbl>
    <w:p w14:paraId="23B2CDBB" w14:textId="77777777" w:rsidR="00BF7273" w:rsidRDefault="00BF7273" w:rsidP="00BF7273"/>
    <w:p w14:paraId="1D8B55A1" w14:textId="77777777" w:rsidR="00BF7273" w:rsidRDefault="00BF7273" w:rsidP="00BF7273"/>
    <w:p w14:paraId="0560BB0A" w14:textId="77777777" w:rsidR="004652C0" w:rsidRDefault="004652C0" w:rsidP="004652C0">
      <w:pPr>
        <w:jc w:val="center"/>
      </w:pPr>
    </w:p>
    <w:p w14:paraId="486151FB" w14:textId="77777777" w:rsidR="00572369" w:rsidRDefault="00572369" w:rsidP="00022DB4"/>
    <w:p w14:paraId="1C11D2BF" w14:textId="77777777" w:rsidR="00022DB4" w:rsidRDefault="00022DB4" w:rsidP="00022DB4"/>
    <w:p w14:paraId="72CEABEC" w14:textId="77777777" w:rsidR="00022DB4" w:rsidRDefault="00022DB4" w:rsidP="00022DB4"/>
    <w:p w14:paraId="7DA66D76" w14:textId="77777777" w:rsidR="00022DB4" w:rsidRDefault="00022DB4" w:rsidP="00022DB4"/>
    <w:p w14:paraId="74C23FAD" w14:textId="77777777" w:rsidR="00022DB4" w:rsidRDefault="00022DB4" w:rsidP="00022DB4"/>
    <w:p w14:paraId="5B11BAC5" w14:textId="77777777" w:rsidR="00022DB4" w:rsidRDefault="00022DB4" w:rsidP="00022DB4"/>
    <w:p w14:paraId="5236F932" w14:textId="77777777" w:rsidR="00022DB4" w:rsidRDefault="00022DB4" w:rsidP="00022DB4"/>
    <w:p w14:paraId="2202E701" w14:textId="77777777" w:rsidR="00022DB4" w:rsidRDefault="00022DB4" w:rsidP="00022DB4"/>
    <w:p w14:paraId="6464E428" w14:textId="77777777" w:rsidR="00022DB4" w:rsidRDefault="00022DB4" w:rsidP="00022DB4">
      <w:pPr>
        <w:rPr>
          <w:b/>
          <w:bCs/>
          <w:sz w:val="36"/>
          <w:szCs w:val="24"/>
        </w:rPr>
      </w:pPr>
    </w:p>
    <w:p w14:paraId="5892E0E0" w14:textId="77777777" w:rsidR="00572369" w:rsidRDefault="00572369" w:rsidP="004652C0">
      <w:pPr>
        <w:jc w:val="center"/>
        <w:rPr>
          <w:b/>
          <w:bCs/>
          <w:sz w:val="36"/>
          <w:szCs w:val="24"/>
        </w:rPr>
      </w:pPr>
    </w:p>
    <w:p w14:paraId="15C9D149" w14:textId="4639FA4A" w:rsidR="003F4CCE" w:rsidRPr="00B95B1D" w:rsidRDefault="002D73DC" w:rsidP="00B95B1D">
      <w:pPr>
        <w:jc w:val="center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lastRenderedPageBreak/>
        <w:t>2</w:t>
      </w:r>
      <w:r w:rsidRPr="002D73DC">
        <w:rPr>
          <w:b/>
          <w:bCs/>
          <w:sz w:val="32"/>
          <w:szCs w:val="24"/>
          <w:vertAlign w:val="superscript"/>
        </w:rPr>
        <w:t>nd</w:t>
      </w:r>
      <w:r>
        <w:rPr>
          <w:b/>
          <w:bCs/>
          <w:sz w:val="32"/>
          <w:szCs w:val="24"/>
        </w:rPr>
        <w:t xml:space="preserve"> </w:t>
      </w:r>
      <w:r w:rsidR="00903E50">
        <w:rPr>
          <w:b/>
          <w:bCs/>
          <w:sz w:val="32"/>
          <w:szCs w:val="24"/>
        </w:rPr>
        <w:t>Semester 2017</w:t>
      </w:r>
      <w:r w:rsidR="00FE06D9">
        <w:rPr>
          <w:b/>
          <w:bCs/>
          <w:sz w:val="32"/>
          <w:szCs w:val="24"/>
        </w:rPr>
        <w:t>\201</w:t>
      </w:r>
      <w:r w:rsidR="00903E50">
        <w:rPr>
          <w:b/>
          <w:bCs/>
          <w:sz w:val="32"/>
          <w:szCs w:val="24"/>
        </w:rPr>
        <w:t>8</w:t>
      </w:r>
    </w:p>
    <w:p w14:paraId="7A6EA42C" w14:textId="77777777" w:rsidR="00373CB0" w:rsidRPr="006F396B" w:rsidRDefault="006F396B" w:rsidP="006F396B">
      <w:pPr>
        <w:pStyle w:val="Heading1"/>
        <w:tabs>
          <w:tab w:val="left" w:pos="540"/>
        </w:tabs>
        <w:rPr>
          <w:rFonts w:eastAsia="MS Mincho"/>
          <w:b/>
          <w:bCs/>
          <w:sz w:val="28"/>
        </w:rPr>
      </w:pPr>
      <w:r>
        <w:rPr>
          <w:rFonts w:eastAsia="MS Mincho"/>
          <w:b/>
          <w:bCs/>
          <w:sz w:val="28"/>
        </w:rPr>
        <w:t xml:space="preserve">MLP </w:t>
      </w:r>
      <w:r w:rsidR="0066116D">
        <w:rPr>
          <w:rFonts w:eastAsia="MS Mincho"/>
          <w:b/>
          <w:bCs/>
          <w:sz w:val="28"/>
        </w:rPr>
        <w:t>Models (</w:t>
      </w:r>
      <w:r w:rsidR="00373CB0" w:rsidRPr="006F396B">
        <w:rPr>
          <w:rFonts w:eastAsia="MS Mincho"/>
          <w:b/>
          <w:bCs/>
          <w:sz w:val="28"/>
        </w:rPr>
        <w:t>Results</w:t>
      </w:r>
      <w:r w:rsidR="0066116D">
        <w:rPr>
          <w:rFonts w:eastAsia="MS Mincho"/>
          <w:b/>
          <w:bCs/>
          <w:sz w:val="28"/>
        </w:rPr>
        <w:t>)</w:t>
      </w:r>
    </w:p>
    <w:p w14:paraId="6EC26E2D" w14:textId="10A8CA5D" w:rsidR="00DB3EC0" w:rsidRPr="00052DA9" w:rsidRDefault="00022DB4" w:rsidP="00DB3EC0">
      <w:pPr>
        <w:spacing w:after="0"/>
        <w:ind w:left="36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 w:rsidRPr="00516472">
        <w:rPr>
          <w:rFonts w:ascii="Times New Roman" w:hAnsi="Times New Roman" w:cs="Times New Roman"/>
          <w:b/>
          <w:bCs/>
          <w:color w:val="FF0000"/>
          <w:sz w:val="48"/>
          <w:szCs w:val="48"/>
        </w:rPr>
        <w:t xml:space="preserve"> </w:t>
      </w:r>
      <w:r w:rsidR="00DB3EC0"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>Model 1</w:t>
      </w:r>
      <w:bookmarkStart w:id="0" w:name="_GoBack"/>
      <w:bookmarkEnd w:id="0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28"/>
        <w:gridCol w:w="1228"/>
        <w:gridCol w:w="847"/>
        <w:gridCol w:w="2250"/>
        <w:gridCol w:w="2250"/>
        <w:gridCol w:w="1260"/>
        <w:gridCol w:w="1036"/>
      </w:tblGrid>
      <w:tr w:rsidR="00526F6D" w14:paraId="0FB8B498" w14:textId="77777777" w:rsidTr="00A86128">
        <w:trPr>
          <w:jc w:val="center"/>
        </w:trPr>
        <w:tc>
          <w:tcPr>
            <w:tcW w:w="122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15B385A1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75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231A39B9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500" w:type="dxa"/>
            <w:gridSpan w:val="2"/>
            <w:shd w:val="clear" w:color="auto" w:fill="A6A6A6" w:themeFill="background1" w:themeFillShade="A6"/>
          </w:tcPr>
          <w:p w14:paraId="40252594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s</w:t>
            </w:r>
          </w:p>
        </w:tc>
        <w:tc>
          <w:tcPr>
            <w:tcW w:w="2296" w:type="dxa"/>
            <w:gridSpan w:val="2"/>
            <w:shd w:val="clear" w:color="auto" w:fill="A6A6A6" w:themeFill="background1" w:themeFillShade="A6"/>
          </w:tcPr>
          <w:p w14:paraId="6C1F8185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526F6D" w14:paraId="4BD59A43" w14:textId="77777777" w:rsidTr="00A86128">
        <w:trPr>
          <w:jc w:val="center"/>
        </w:trPr>
        <w:tc>
          <w:tcPr>
            <w:tcW w:w="1228" w:type="dxa"/>
            <w:tcBorders>
              <w:bottom w:val="single" w:sz="4" w:space="0" w:color="auto"/>
            </w:tcBorders>
          </w:tcPr>
          <w:p w14:paraId="3BF4E6A3" w14:textId="7F7094ED" w:rsidR="00526F6D" w:rsidRDefault="00052DA9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00</w:t>
            </w:r>
          </w:p>
        </w:tc>
        <w:tc>
          <w:tcPr>
            <w:tcW w:w="1228" w:type="dxa"/>
            <w:tcBorders>
              <w:bottom w:val="single" w:sz="4" w:space="0" w:color="auto"/>
            </w:tcBorders>
          </w:tcPr>
          <w:p w14:paraId="3D40D6A1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47" w:type="dxa"/>
            <w:tcBorders>
              <w:bottom w:val="single" w:sz="4" w:space="0" w:color="auto"/>
            </w:tcBorders>
          </w:tcPr>
          <w:p w14:paraId="7B76A90A" w14:textId="2CA7BAFB" w:rsidR="00526F6D" w:rsidRDefault="00022DB4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250" w:type="dxa"/>
          </w:tcPr>
          <w:p w14:paraId="123FDA93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layers</w:t>
            </w:r>
          </w:p>
        </w:tc>
        <w:tc>
          <w:tcPr>
            <w:tcW w:w="2250" w:type="dxa"/>
          </w:tcPr>
          <w:p w14:paraId="36B0E948" w14:textId="59DC152E" w:rsidR="00526F6D" w:rsidRDefault="00052DA9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BF24B9E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36" w:type="dxa"/>
            <w:tcBorders>
              <w:bottom w:val="single" w:sz="4" w:space="0" w:color="auto"/>
            </w:tcBorders>
          </w:tcPr>
          <w:p w14:paraId="594BCBC8" w14:textId="3C41D755" w:rsidR="00526F6D" w:rsidRDefault="00542B33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26F6D" w14:paraId="22FE5F81" w14:textId="77777777" w:rsidTr="00A86128">
        <w:trPr>
          <w:jc w:val="center"/>
        </w:trPr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C8BD7AD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BDDF1CB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C91F2CF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1)</w:t>
            </w:r>
          </w:p>
        </w:tc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61C9EA1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F6D" w14:paraId="1CDB9225" w14:textId="77777777" w:rsidTr="00A86128">
        <w:trPr>
          <w:jc w:val="center"/>
        </w:trPr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13A2A99D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251A607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14:paraId="715B4B02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56597E37" w14:textId="76E21244" w:rsidR="00526F6D" w:rsidRDefault="00052DA9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24BF2CD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AE6EBF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F6D" w14:paraId="1CEE0FCC" w14:textId="77777777" w:rsidTr="00A86128">
        <w:trPr>
          <w:jc w:val="center"/>
        </w:trPr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2E82598D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9B25455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295A201D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2)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018ECD35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632778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F6D" w14:paraId="383D5367" w14:textId="77777777" w:rsidTr="00A86128">
        <w:trPr>
          <w:jc w:val="center"/>
        </w:trPr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73E0C4F2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0F06ED4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72D878AE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759A97DB" w14:textId="59E3B07D" w:rsidR="00526F6D" w:rsidRDefault="00052DA9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6C09515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242F74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05B6F" w14:paraId="727895A9" w14:textId="77777777" w:rsidTr="00605B6F">
        <w:trPr>
          <w:trHeight w:val="288"/>
          <w:jc w:val="center"/>
        </w:trPr>
        <w:tc>
          <w:tcPr>
            <w:tcW w:w="1228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03ECBC07" w14:textId="77777777" w:rsidR="00605B6F" w:rsidRDefault="00605B6F" w:rsidP="00605B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75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2BF619BB" w14:textId="5AC93646" w:rsidR="00605B6F" w:rsidRDefault="00052DA9" w:rsidP="00605B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7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B45F5D3" w14:textId="77777777" w:rsidR="00605B6F" w:rsidRPr="00712C82" w:rsidRDefault="00605B6F" w:rsidP="00605B6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65F45FCA" w14:textId="3E39ECFC" w:rsidR="00605B6F" w:rsidRDefault="00052DA9" w:rsidP="00605B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pochs</w:t>
            </w:r>
          </w:p>
        </w:tc>
        <w:tc>
          <w:tcPr>
            <w:tcW w:w="126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B0BB4CD" w14:textId="77777777" w:rsidR="00605B6F" w:rsidRPr="004622D2" w:rsidRDefault="00605B6F" w:rsidP="00605B6F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3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3B24164F" w14:textId="6C07A373" w:rsidR="00605B6F" w:rsidRDefault="00052DA9" w:rsidP="00605B6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.53</w:t>
            </w:r>
            <w:r w:rsidR="00605B6F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171260BE" w14:textId="77777777" w:rsidR="00526F6D" w:rsidRDefault="00526F6D" w:rsidP="006E5519">
      <w:pPr>
        <w:rPr>
          <w:rFonts w:ascii="Times New Roman" w:eastAsia="MS Mincho" w:hAnsi="Times New Roman" w:cs="Times New Roman"/>
          <w:noProof/>
          <w:szCs w:val="20"/>
        </w:rPr>
      </w:pPr>
    </w:p>
    <w:p w14:paraId="371625AD" w14:textId="352A1E45" w:rsidR="00526F6D" w:rsidRPr="00052DA9" w:rsidRDefault="00052DA9" w:rsidP="00052DA9">
      <w:pPr>
        <w:spacing w:after="0"/>
        <w:ind w:left="36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>Model 2</w:t>
      </w:r>
    </w:p>
    <w:tbl>
      <w:tblPr>
        <w:tblStyle w:val="TableGrid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228"/>
        <w:gridCol w:w="1228"/>
        <w:gridCol w:w="847"/>
        <w:gridCol w:w="2250"/>
        <w:gridCol w:w="2250"/>
        <w:gridCol w:w="1260"/>
        <w:gridCol w:w="1036"/>
      </w:tblGrid>
      <w:tr w:rsidR="00526F6D" w14:paraId="132B5812" w14:textId="77777777" w:rsidTr="00A86128">
        <w:tc>
          <w:tcPr>
            <w:tcW w:w="122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7B030B7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75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D49D8A2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500" w:type="dxa"/>
            <w:gridSpan w:val="2"/>
            <w:shd w:val="clear" w:color="auto" w:fill="A6A6A6" w:themeFill="background1" w:themeFillShade="A6"/>
          </w:tcPr>
          <w:p w14:paraId="4508BE3B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s</w:t>
            </w:r>
          </w:p>
        </w:tc>
        <w:tc>
          <w:tcPr>
            <w:tcW w:w="2296" w:type="dxa"/>
            <w:gridSpan w:val="2"/>
            <w:shd w:val="clear" w:color="auto" w:fill="A6A6A6" w:themeFill="background1" w:themeFillShade="A6"/>
          </w:tcPr>
          <w:p w14:paraId="7B76AF2D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526F6D" w14:paraId="5730DE8D" w14:textId="77777777" w:rsidTr="00A86128">
        <w:tc>
          <w:tcPr>
            <w:tcW w:w="1228" w:type="dxa"/>
            <w:tcBorders>
              <w:bottom w:val="single" w:sz="4" w:space="0" w:color="auto"/>
            </w:tcBorders>
          </w:tcPr>
          <w:p w14:paraId="00DE74CC" w14:textId="7C166AE2" w:rsidR="00526F6D" w:rsidRDefault="00052DA9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</w:t>
            </w:r>
          </w:p>
        </w:tc>
        <w:tc>
          <w:tcPr>
            <w:tcW w:w="1228" w:type="dxa"/>
            <w:tcBorders>
              <w:bottom w:val="single" w:sz="4" w:space="0" w:color="auto"/>
            </w:tcBorders>
          </w:tcPr>
          <w:p w14:paraId="713369CF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47" w:type="dxa"/>
            <w:tcBorders>
              <w:bottom w:val="single" w:sz="4" w:space="0" w:color="auto"/>
            </w:tcBorders>
          </w:tcPr>
          <w:p w14:paraId="5C6F10C7" w14:textId="557B71EA" w:rsidR="00526F6D" w:rsidRDefault="00052DA9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250" w:type="dxa"/>
          </w:tcPr>
          <w:p w14:paraId="2BE37AEF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layers</w:t>
            </w:r>
          </w:p>
        </w:tc>
        <w:tc>
          <w:tcPr>
            <w:tcW w:w="2250" w:type="dxa"/>
          </w:tcPr>
          <w:p w14:paraId="50EFF818" w14:textId="030F66E7" w:rsidR="00526F6D" w:rsidRDefault="00052DA9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10D7F52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36" w:type="dxa"/>
            <w:tcBorders>
              <w:bottom w:val="single" w:sz="4" w:space="0" w:color="auto"/>
            </w:tcBorders>
          </w:tcPr>
          <w:p w14:paraId="1DDA3506" w14:textId="15AB9FEE" w:rsidR="00526F6D" w:rsidRDefault="00542B33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26F6D" w14:paraId="711F59BE" w14:textId="77777777" w:rsidTr="00A86128"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8D6A9FB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E43C519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78ED0B6C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1)</w:t>
            </w:r>
          </w:p>
        </w:tc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8DC290B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F6D" w14:paraId="34F6AA90" w14:textId="77777777" w:rsidTr="00A86128"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5AC2CA8E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DE17F3A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14:paraId="4EDAC583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39D80CBB" w14:textId="00EB56B5" w:rsidR="00526F6D" w:rsidRDefault="00052DA9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06D291E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CF2CCD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F6D" w14:paraId="233F88B2" w14:textId="77777777" w:rsidTr="00A86128"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75FA13FA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5DD4A78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657E9FC1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2)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5C397DD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A5D093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F6D" w14:paraId="2541066D" w14:textId="77777777" w:rsidTr="00A86128"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576BE0B7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098B454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5D4AF147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1F1706D0" w14:textId="5F6A065E" w:rsidR="00526F6D" w:rsidRDefault="00052DA9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16D211E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29C67A5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F6D" w14:paraId="0EE33C11" w14:textId="77777777" w:rsidTr="00712C82">
        <w:trPr>
          <w:trHeight w:val="288"/>
        </w:trPr>
        <w:tc>
          <w:tcPr>
            <w:tcW w:w="1228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4BDFEB71" w14:textId="77777777" w:rsidR="00526F6D" w:rsidRDefault="00554748" w:rsidP="00712C8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75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685820B2" w14:textId="5FF17BFA" w:rsidR="00526F6D" w:rsidRDefault="00052DA9" w:rsidP="00712C8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7EB33EB" w14:textId="77777777" w:rsidR="00526F6D" w:rsidRPr="00712C82" w:rsidRDefault="00712C82" w:rsidP="00712C8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single" w:sz="4" w:space="0" w:color="auto"/>
            </w:tcBorders>
          </w:tcPr>
          <w:p w14:paraId="35337D63" w14:textId="17F151D0" w:rsidR="00526F6D" w:rsidRDefault="00052DA9" w:rsidP="00712C8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oss Validation</w:t>
            </w:r>
          </w:p>
        </w:tc>
        <w:tc>
          <w:tcPr>
            <w:tcW w:w="1260" w:type="dxa"/>
            <w:tcBorders>
              <w:top w:val="thickThinSmallGap" w:sz="24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35E0F97" w14:textId="77777777" w:rsidR="00526F6D" w:rsidRPr="004622D2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3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1A88D86B" w14:textId="610A910E" w:rsidR="00526F6D" w:rsidRDefault="00052DA9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</w:t>
            </w:r>
            <w:r w:rsidR="00526F6D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3E841EAF" w14:textId="77777777" w:rsidR="00526F6D" w:rsidRDefault="00526F6D" w:rsidP="006E5519">
      <w:pPr>
        <w:rPr>
          <w:rFonts w:ascii="Times New Roman" w:eastAsia="MS Mincho" w:hAnsi="Times New Roman" w:cs="Times New Roman"/>
          <w:noProof/>
          <w:szCs w:val="20"/>
        </w:rPr>
      </w:pPr>
    </w:p>
    <w:p w14:paraId="745EF77B" w14:textId="5AB1E1EF" w:rsidR="00052DA9" w:rsidRPr="00052DA9" w:rsidRDefault="00052DA9" w:rsidP="00052DA9">
      <w:pPr>
        <w:spacing w:after="0"/>
        <w:ind w:left="36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>Model 3</w:t>
      </w:r>
    </w:p>
    <w:tbl>
      <w:tblPr>
        <w:tblStyle w:val="TableGrid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228"/>
        <w:gridCol w:w="1228"/>
        <w:gridCol w:w="847"/>
        <w:gridCol w:w="2250"/>
        <w:gridCol w:w="2250"/>
        <w:gridCol w:w="1260"/>
        <w:gridCol w:w="1036"/>
      </w:tblGrid>
      <w:tr w:rsidR="00052DA9" w14:paraId="6430B103" w14:textId="77777777" w:rsidTr="00CD295E">
        <w:tc>
          <w:tcPr>
            <w:tcW w:w="122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7A493160" w14:textId="77777777" w:rsidR="00052DA9" w:rsidRPr="00BB6C88" w:rsidRDefault="00052DA9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75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4F82E47" w14:textId="77777777" w:rsidR="00052DA9" w:rsidRPr="00BB6C88" w:rsidRDefault="00052DA9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500" w:type="dxa"/>
            <w:gridSpan w:val="2"/>
            <w:shd w:val="clear" w:color="auto" w:fill="A6A6A6" w:themeFill="background1" w:themeFillShade="A6"/>
          </w:tcPr>
          <w:p w14:paraId="2014441E" w14:textId="77777777" w:rsidR="00052DA9" w:rsidRPr="00BB6C88" w:rsidRDefault="00052DA9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s</w:t>
            </w:r>
          </w:p>
        </w:tc>
        <w:tc>
          <w:tcPr>
            <w:tcW w:w="2296" w:type="dxa"/>
            <w:gridSpan w:val="2"/>
            <w:shd w:val="clear" w:color="auto" w:fill="A6A6A6" w:themeFill="background1" w:themeFillShade="A6"/>
          </w:tcPr>
          <w:p w14:paraId="44860312" w14:textId="77777777" w:rsidR="00052DA9" w:rsidRPr="00BB6C88" w:rsidRDefault="00052DA9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052DA9" w14:paraId="58429B81" w14:textId="77777777" w:rsidTr="00CD295E">
        <w:tc>
          <w:tcPr>
            <w:tcW w:w="1228" w:type="dxa"/>
            <w:tcBorders>
              <w:bottom w:val="single" w:sz="4" w:space="0" w:color="auto"/>
            </w:tcBorders>
          </w:tcPr>
          <w:p w14:paraId="3B03BA60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</w:t>
            </w:r>
          </w:p>
        </w:tc>
        <w:tc>
          <w:tcPr>
            <w:tcW w:w="1228" w:type="dxa"/>
            <w:tcBorders>
              <w:bottom w:val="single" w:sz="4" w:space="0" w:color="auto"/>
            </w:tcBorders>
          </w:tcPr>
          <w:p w14:paraId="1911B923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47" w:type="dxa"/>
            <w:tcBorders>
              <w:bottom w:val="single" w:sz="4" w:space="0" w:color="auto"/>
            </w:tcBorders>
          </w:tcPr>
          <w:p w14:paraId="57F83966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250" w:type="dxa"/>
          </w:tcPr>
          <w:p w14:paraId="68BED50B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layers</w:t>
            </w:r>
          </w:p>
        </w:tc>
        <w:tc>
          <w:tcPr>
            <w:tcW w:w="2250" w:type="dxa"/>
          </w:tcPr>
          <w:p w14:paraId="7C0002C6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77768D5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36" w:type="dxa"/>
            <w:tcBorders>
              <w:bottom w:val="single" w:sz="4" w:space="0" w:color="auto"/>
            </w:tcBorders>
          </w:tcPr>
          <w:p w14:paraId="2AFD7372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52DA9" w14:paraId="7B891D94" w14:textId="77777777" w:rsidTr="00CD295E"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E547B75" w14:textId="77777777" w:rsidR="00052DA9" w:rsidRDefault="00052DA9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5A10F7F1" w14:textId="77777777" w:rsidR="00052DA9" w:rsidRDefault="00052DA9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5804BA7B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1)</w:t>
            </w:r>
          </w:p>
        </w:tc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4872EA08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2DA9" w14:paraId="3AA17CBD" w14:textId="77777777" w:rsidTr="00CD295E"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5640AD73" w14:textId="77777777" w:rsidR="00052DA9" w:rsidRDefault="00052DA9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A4B0A32" w14:textId="77777777" w:rsidR="00052DA9" w:rsidRDefault="00052DA9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14:paraId="7BD2C57A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5FEEC4B1" w14:textId="20602DB2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5FC9F61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77B275A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2DA9" w14:paraId="51D4F4BD" w14:textId="77777777" w:rsidTr="00CD295E"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603B3EB7" w14:textId="77777777" w:rsidR="00052DA9" w:rsidRDefault="00052DA9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E1ED70" w14:textId="77777777" w:rsidR="00052DA9" w:rsidRDefault="00052DA9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055EBE4E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2)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EB756EF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8EC2D2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2DA9" w14:paraId="7B27F796" w14:textId="77777777" w:rsidTr="00CD295E"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71BDD9A3" w14:textId="77777777" w:rsidR="00052DA9" w:rsidRDefault="00052DA9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B534066" w14:textId="77777777" w:rsidR="00052DA9" w:rsidRDefault="00052DA9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63DA3808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45A486D6" w14:textId="513CA1A9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3D5AA37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6EFDE17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2DA9" w14:paraId="1029A1C9" w14:textId="77777777" w:rsidTr="00CD295E">
        <w:trPr>
          <w:trHeight w:val="288"/>
        </w:trPr>
        <w:tc>
          <w:tcPr>
            <w:tcW w:w="1228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47523086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75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371C6869" w14:textId="3C29F1DE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57DE54EB" w14:textId="77777777" w:rsidR="00052DA9" w:rsidRPr="00712C82" w:rsidRDefault="00052DA9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single" w:sz="4" w:space="0" w:color="auto"/>
            </w:tcBorders>
          </w:tcPr>
          <w:p w14:paraId="076C8DDF" w14:textId="1A4DF2E9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 = 0.07</w:t>
            </w:r>
          </w:p>
        </w:tc>
        <w:tc>
          <w:tcPr>
            <w:tcW w:w="1260" w:type="dxa"/>
            <w:tcBorders>
              <w:top w:val="thickThinSmallGap" w:sz="24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A8B56F6" w14:textId="77777777" w:rsidR="00052DA9" w:rsidRPr="004622D2" w:rsidRDefault="00052DA9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3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7E9408FC" w14:textId="509A691E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%</w:t>
            </w:r>
          </w:p>
        </w:tc>
      </w:tr>
    </w:tbl>
    <w:p w14:paraId="283067C6" w14:textId="77777777" w:rsidR="00052DA9" w:rsidRDefault="00052DA9" w:rsidP="00052DA9">
      <w:pPr>
        <w:rPr>
          <w:rFonts w:ascii="Times New Roman" w:eastAsia="MS Mincho" w:hAnsi="Times New Roman" w:cs="Times New Roman"/>
          <w:noProof/>
          <w:szCs w:val="20"/>
        </w:rPr>
      </w:pPr>
    </w:p>
    <w:p w14:paraId="5098A0EB" w14:textId="77777777" w:rsidR="00052DA9" w:rsidRDefault="00052DA9" w:rsidP="00052DA9">
      <w:pPr>
        <w:rPr>
          <w:rFonts w:ascii="Times New Roman" w:eastAsia="MS Mincho" w:hAnsi="Times New Roman" w:cs="Times New Roman"/>
          <w:noProof/>
          <w:szCs w:val="20"/>
        </w:rPr>
      </w:pPr>
    </w:p>
    <w:p w14:paraId="0A623543" w14:textId="77777777" w:rsidR="00052DA9" w:rsidRDefault="00052DA9" w:rsidP="00052DA9">
      <w:pPr>
        <w:rPr>
          <w:rFonts w:ascii="Times New Roman" w:eastAsia="MS Mincho" w:hAnsi="Times New Roman" w:cs="Times New Roman"/>
          <w:noProof/>
          <w:szCs w:val="20"/>
        </w:rPr>
      </w:pPr>
    </w:p>
    <w:p w14:paraId="74A1EF4D" w14:textId="77777777" w:rsidR="00052DA9" w:rsidRDefault="00052DA9" w:rsidP="00052DA9">
      <w:pPr>
        <w:rPr>
          <w:rFonts w:ascii="Times New Roman" w:eastAsia="MS Mincho" w:hAnsi="Times New Roman" w:cs="Times New Roman"/>
          <w:noProof/>
          <w:szCs w:val="20"/>
        </w:rPr>
      </w:pPr>
    </w:p>
    <w:p w14:paraId="0366645F" w14:textId="77777777" w:rsidR="00052DA9" w:rsidRDefault="00052DA9" w:rsidP="00052DA9">
      <w:pPr>
        <w:rPr>
          <w:rFonts w:ascii="Times New Roman" w:eastAsia="MS Mincho" w:hAnsi="Times New Roman" w:cs="Times New Roman"/>
          <w:noProof/>
          <w:szCs w:val="20"/>
        </w:rPr>
      </w:pPr>
    </w:p>
    <w:p w14:paraId="0A254CAF" w14:textId="77777777" w:rsidR="00052DA9" w:rsidRDefault="00052DA9" w:rsidP="00052DA9">
      <w:pPr>
        <w:rPr>
          <w:rFonts w:ascii="Times New Roman" w:eastAsia="MS Mincho" w:hAnsi="Times New Roman" w:cs="Times New Roman"/>
          <w:noProof/>
          <w:szCs w:val="20"/>
        </w:rPr>
      </w:pPr>
    </w:p>
    <w:p w14:paraId="27213BD8" w14:textId="72F3B2D5" w:rsidR="00052DA9" w:rsidRPr="00052DA9" w:rsidRDefault="00052DA9" w:rsidP="00052DA9">
      <w:pPr>
        <w:spacing w:after="0"/>
        <w:ind w:left="36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lastRenderedPageBreak/>
        <w:t>Model 4</w:t>
      </w:r>
    </w:p>
    <w:tbl>
      <w:tblPr>
        <w:tblStyle w:val="TableGrid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228"/>
        <w:gridCol w:w="1228"/>
        <w:gridCol w:w="847"/>
        <w:gridCol w:w="2250"/>
        <w:gridCol w:w="2250"/>
        <w:gridCol w:w="1260"/>
        <w:gridCol w:w="1036"/>
      </w:tblGrid>
      <w:tr w:rsidR="00052DA9" w14:paraId="26855442" w14:textId="77777777" w:rsidTr="00CD295E">
        <w:tc>
          <w:tcPr>
            <w:tcW w:w="122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1018298" w14:textId="77777777" w:rsidR="00052DA9" w:rsidRPr="00BB6C88" w:rsidRDefault="00052DA9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75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71FBD2BD" w14:textId="77777777" w:rsidR="00052DA9" w:rsidRPr="00BB6C88" w:rsidRDefault="00052DA9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500" w:type="dxa"/>
            <w:gridSpan w:val="2"/>
            <w:shd w:val="clear" w:color="auto" w:fill="A6A6A6" w:themeFill="background1" w:themeFillShade="A6"/>
          </w:tcPr>
          <w:p w14:paraId="64D08E79" w14:textId="77777777" w:rsidR="00052DA9" w:rsidRPr="00BB6C88" w:rsidRDefault="00052DA9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s</w:t>
            </w:r>
          </w:p>
        </w:tc>
        <w:tc>
          <w:tcPr>
            <w:tcW w:w="2296" w:type="dxa"/>
            <w:gridSpan w:val="2"/>
            <w:shd w:val="clear" w:color="auto" w:fill="A6A6A6" w:themeFill="background1" w:themeFillShade="A6"/>
          </w:tcPr>
          <w:p w14:paraId="2FF6B4DD" w14:textId="77777777" w:rsidR="00052DA9" w:rsidRPr="00BB6C88" w:rsidRDefault="00052DA9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052DA9" w14:paraId="16AA8AC8" w14:textId="77777777" w:rsidTr="00CD295E">
        <w:tc>
          <w:tcPr>
            <w:tcW w:w="1228" w:type="dxa"/>
            <w:tcBorders>
              <w:bottom w:val="single" w:sz="4" w:space="0" w:color="auto"/>
            </w:tcBorders>
          </w:tcPr>
          <w:p w14:paraId="63FE36E0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</w:t>
            </w:r>
          </w:p>
        </w:tc>
        <w:tc>
          <w:tcPr>
            <w:tcW w:w="1228" w:type="dxa"/>
            <w:tcBorders>
              <w:bottom w:val="single" w:sz="4" w:space="0" w:color="auto"/>
            </w:tcBorders>
          </w:tcPr>
          <w:p w14:paraId="2A8C137B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47" w:type="dxa"/>
            <w:tcBorders>
              <w:bottom w:val="single" w:sz="4" w:space="0" w:color="auto"/>
            </w:tcBorders>
          </w:tcPr>
          <w:p w14:paraId="5AD422EF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250" w:type="dxa"/>
          </w:tcPr>
          <w:p w14:paraId="174D0F15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layers</w:t>
            </w:r>
          </w:p>
        </w:tc>
        <w:tc>
          <w:tcPr>
            <w:tcW w:w="2250" w:type="dxa"/>
          </w:tcPr>
          <w:p w14:paraId="02484D75" w14:textId="7669CF8E" w:rsidR="00052DA9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AD03727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36" w:type="dxa"/>
            <w:tcBorders>
              <w:bottom w:val="single" w:sz="4" w:space="0" w:color="auto"/>
            </w:tcBorders>
          </w:tcPr>
          <w:p w14:paraId="10E0AF1C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052DA9" w14:paraId="214C8DC9" w14:textId="77777777" w:rsidTr="00CD295E"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79AEAAE" w14:textId="77777777" w:rsidR="00052DA9" w:rsidRDefault="00052DA9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7D29EEBF" w14:textId="77777777" w:rsidR="00052DA9" w:rsidRDefault="00052DA9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CB917E9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1)</w:t>
            </w:r>
          </w:p>
        </w:tc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3D72FAA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2DA9" w14:paraId="49000E58" w14:textId="77777777" w:rsidTr="00CD295E"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10E829C5" w14:textId="77777777" w:rsidR="00052DA9" w:rsidRDefault="00052DA9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972490" w14:textId="77777777" w:rsidR="00052DA9" w:rsidRDefault="00052DA9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14:paraId="0262726C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15CC3F00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5799AB75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D538AC9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52DA9" w14:paraId="41EA324E" w14:textId="77777777" w:rsidTr="00CD295E">
        <w:trPr>
          <w:trHeight w:val="288"/>
        </w:trPr>
        <w:tc>
          <w:tcPr>
            <w:tcW w:w="1228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71EECA34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75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70D0115E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79373350" w14:textId="77777777" w:rsidR="00052DA9" w:rsidRPr="00712C82" w:rsidRDefault="00052DA9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single" w:sz="4" w:space="0" w:color="auto"/>
            </w:tcBorders>
          </w:tcPr>
          <w:p w14:paraId="55B8811E" w14:textId="77777777" w:rsidR="00052DA9" w:rsidRDefault="00052DA9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 = 0.07</w:t>
            </w:r>
          </w:p>
        </w:tc>
        <w:tc>
          <w:tcPr>
            <w:tcW w:w="1260" w:type="dxa"/>
            <w:tcBorders>
              <w:top w:val="thickThinSmallGap" w:sz="24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223E3BE2" w14:textId="77777777" w:rsidR="00052DA9" w:rsidRPr="004622D2" w:rsidRDefault="00052DA9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3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488C1ABA" w14:textId="4682F196" w:rsidR="00052DA9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.5</w:t>
            </w:r>
            <w:r w:rsidR="00052DA9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1D4625B4" w14:textId="77777777" w:rsidR="00052DA9" w:rsidRDefault="00052DA9" w:rsidP="00052DA9">
      <w:pPr>
        <w:rPr>
          <w:rFonts w:ascii="Times New Roman" w:eastAsia="MS Mincho" w:hAnsi="Times New Roman" w:cs="Times New Roman"/>
          <w:noProof/>
          <w:szCs w:val="20"/>
        </w:rPr>
      </w:pPr>
    </w:p>
    <w:p w14:paraId="15214878" w14:textId="613DB0EA" w:rsidR="00BB2B20" w:rsidRPr="00052DA9" w:rsidRDefault="00BB2B20" w:rsidP="00BB2B20">
      <w:pPr>
        <w:spacing w:after="0"/>
        <w:ind w:left="360"/>
        <w:jc w:val="center"/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</w:pPr>
      <w:r>
        <w:rPr>
          <w:rFonts w:ascii="Times New Roman" w:eastAsia="Times New Roman" w:hAnsi="Times New Roman" w:cs="Times New Roman"/>
          <w:b/>
          <w:bCs/>
          <w:smallCaps/>
          <w:noProof/>
          <w:sz w:val="24"/>
          <w:szCs w:val="16"/>
        </w:rPr>
        <w:t>Model 5</w:t>
      </w:r>
    </w:p>
    <w:tbl>
      <w:tblPr>
        <w:tblStyle w:val="TableGrid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228"/>
        <w:gridCol w:w="1228"/>
        <w:gridCol w:w="847"/>
        <w:gridCol w:w="2250"/>
        <w:gridCol w:w="2250"/>
        <w:gridCol w:w="1260"/>
        <w:gridCol w:w="1036"/>
      </w:tblGrid>
      <w:tr w:rsidR="00BB2B20" w14:paraId="49748BD6" w14:textId="77777777" w:rsidTr="00CD295E">
        <w:tc>
          <w:tcPr>
            <w:tcW w:w="122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38E5D319" w14:textId="77777777" w:rsidR="00BB2B20" w:rsidRPr="00BB6C88" w:rsidRDefault="00BB2B20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75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63E04610" w14:textId="77777777" w:rsidR="00BB2B20" w:rsidRPr="00BB6C88" w:rsidRDefault="00BB2B20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500" w:type="dxa"/>
            <w:gridSpan w:val="2"/>
            <w:shd w:val="clear" w:color="auto" w:fill="A6A6A6" w:themeFill="background1" w:themeFillShade="A6"/>
          </w:tcPr>
          <w:p w14:paraId="2DECC7CE" w14:textId="77777777" w:rsidR="00BB2B20" w:rsidRPr="00BB6C88" w:rsidRDefault="00BB2B20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s</w:t>
            </w:r>
          </w:p>
        </w:tc>
        <w:tc>
          <w:tcPr>
            <w:tcW w:w="2296" w:type="dxa"/>
            <w:gridSpan w:val="2"/>
            <w:shd w:val="clear" w:color="auto" w:fill="A6A6A6" w:themeFill="background1" w:themeFillShade="A6"/>
          </w:tcPr>
          <w:p w14:paraId="6FB9E434" w14:textId="77777777" w:rsidR="00BB2B20" w:rsidRPr="00BB6C88" w:rsidRDefault="00BB2B20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BB2B20" w14:paraId="5ED3BA52" w14:textId="77777777" w:rsidTr="00CD295E">
        <w:tc>
          <w:tcPr>
            <w:tcW w:w="1228" w:type="dxa"/>
            <w:tcBorders>
              <w:bottom w:val="single" w:sz="4" w:space="0" w:color="auto"/>
            </w:tcBorders>
          </w:tcPr>
          <w:p w14:paraId="17256EC8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</w:t>
            </w:r>
          </w:p>
        </w:tc>
        <w:tc>
          <w:tcPr>
            <w:tcW w:w="1228" w:type="dxa"/>
            <w:tcBorders>
              <w:bottom w:val="single" w:sz="4" w:space="0" w:color="auto"/>
            </w:tcBorders>
          </w:tcPr>
          <w:p w14:paraId="1217A090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47" w:type="dxa"/>
            <w:tcBorders>
              <w:bottom w:val="single" w:sz="4" w:space="0" w:color="auto"/>
            </w:tcBorders>
          </w:tcPr>
          <w:p w14:paraId="2F7766BE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250" w:type="dxa"/>
          </w:tcPr>
          <w:p w14:paraId="12AD43DE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layers</w:t>
            </w:r>
          </w:p>
        </w:tc>
        <w:tc>
          <w:tcPr>
            <w:tcW w:w="2250" w:type="dxa"/>
          </w:tcPr>
          <w:p w14:paraId="1C116202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E9AFB4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36" w:type="dxa"/>
            <w:tcBorders>
              <w:bottom w:val="single" w:sz="4" w:space="0" w:color="auto"/>
            </w:tcBorders>
          </w:tcPr>
          <w:p w14:paraId="5D068972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BB2B20" w14:paraId="69CF9062" w14:textId="77777777" w:rsidTr="00CD295E"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B9FC8CE" w14:textId="77777777" w:rsidR="00BB2B20" w:rsidRDefault="00BB2B20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BE7920E" w14:textId="77777777" w:rsidR="00BB2B20" w:rsidRDefault="00BB2B20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3DDAE972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1)</w:t>
            </w:r>
          </w:p>
        </w:tc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123A8366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2B20" w14:paraId="53A3AD01" w14:textId="77777777" w:rsidTr="00CD295E"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5AE2DF82" w14:textId="77777777" w:rsidR="00BB2B20" w:rsidRDefault="00BB2B20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CA56B3F" w14:textId="77777777" w:rsidR="00BB2B20" w:rsidRDefault="00BB2B20" w:rsidP="00CD295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14:paraId="011034BF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65C4233B" w14:textId="51621272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30886FD8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377580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B2B20" w14:paraId="57C2E25F" w14:textId="77777777" w:rsidTr="00CD295E">
        <w:trPr>
          <w:trHeight w:val="288"/>
        </w:trPr>
        <w:tc>
          <w:tcPr>
            <w:tcW w:w="1228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4930E2CB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75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73796102" w14:textId="77777777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128B6CB6" w14:textId="77777777" w:rsidR="00BB2B20" w:rsidRPr="00712C82" w:rsidRDefault="00BB2B20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single" w:sz="4" w:space="0" w:color="auto"/>
            </w:tcBorders>
          </w:tcPr>
          <w:p w14:paraId="09D633A6" w14:textId="2238FE99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 = 0.05</w:t>
            </w:r>
          </w:p>
        </w:tc>
        <w:tc>
          <w:tcPr>
            <w:tcW w:w="1260" w:type="dxa"/>
            <w:tcBorders>
              <w:top w:val="thickThinSmallGap" w:sz="24" w:space="0" w:color="auto"/>
              <w:left w:val="single" w:sz="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79881D40" w14:textId="77777777" w:rsidR="00BB2B20" w:rsidRPr="004622D2" w:rsidRDefault="00BB2B20" w:rsidP="00CD295E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3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75D7180F" w14:textId="7048E76D" w:rsidR="00BB2B20" w:rsidRDefault="00BB2B20" w:rsidP="00CD295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%</w:t>
            </w:r>
          </w:p>
        </w:tc>
      </w:tr>
    </w:tbl>
    <w:p w14:paraId="3AEFC993" w14:textId="77777777" w:rsidR="00BB2B20" w:rsidRDefault="00BB2B20" w:rsidP="00052DA9">
      <w:pPr>
        <w:rPr>
          <w:rFonts w:ascii="Times New Roman" w:eastAsia="MS Mincho" w:hAnsi="Times New Roman" w:cs="Times New Roman"/>
          <w:noProof/>
          <w:szCs w:val="20"/>
        </w:rPr>
      </w:pPr>
    </w:p>
    <w:p w14:paraId="6409E2E8" w14:textId="77777777" w:rsidR="00052DA9" w:rsidRDefault="00052DA9" w:rsidP="00052DA9">
      <w:pPr>
        <w:rPr>
          <w:rFonts w:ascii="Times New Roman" w:eastAsia="MS Mincho" w:hAnsi="Times New Roman" w:cs="Times New Roman"/>
          <w:noProof/>
          <w:szCs w:val="20"/>
        </w:rPr>
      </w:pPr>
    </w:p>
    <w:p w14:paraId="6A52BF29" w14:textId="77777777" w:rsidR="00052DA9" w:rsidRDefault="00052DA9" w:rsidP="00052DA9">
      <w:pPr>
        <w:rPr>
          <w:rFonts w:ascii="Times New Roman" w:eastAsia="MS Mincho" w:hAnsi="Times New Roman" w:cs="Times New Roman"/>
          <w:noProof/>
          <w:szCs w:val="20"/>
        </w:rPr>
      </w:pPr>
    </w:p>
    <w:p w14:paraId="7E469214" w14:textId="77777777" w:rsidR="00052DA9" w:rsidRDefault="00052DA9" w:rsidP="006E5519">
      <w:pPr>
        <w:rPr>
          <w:rFonts w:ascii="Times New Roman" w:eastAsia="MS Mincho" w:hAnsi="Times New Roman" w:cs="Times New Roman"/>
          <w:noProof/>
          <w:szCs w:val="20"/>
        </w:rPr>
      </w:pPr>
    </w:p>
    <w:p w14:paraId="52975C18" w14:textId="77777777" w:rsidR="00743F4A" w:rsidRPr="006E5519" w:rsidRDefault="00743F4A" w:rsidP="006E5519">
      <w:pPr>
        <w:rPr>
          <w:rFonts w:ascii="Times New Roman" w:eastAsia="MS Mincho" w:hAnsi="Times New Roman" w:cs="Times New Roman"/>
          <w:noProof/>
          <w:szCs w:val="20"/>
        </w:rPr>
      </w:pPr>
    </w:p>
    <w:p w14:paraId="6C388170" w14:textId="043301D7" w:rsidR="00706BAB" w:rsidRDefault="00706BAB" w:rsidP="00BB2B20">
      <w:pPr>
        <w:pStyle w:val="Heading1"/>
        <w:tabs>
          <w:tab w:val="left" w:pos="540"/>
        </w:tabs>
        <w:rPr>
          <w:rFonts w:eastAsia="MS Mincho"/>
          <w:b/>
          <w:bCs/>
          <w:sz w:val="28"/>
        </w:rPr>
      </w:pPr>
      <w:r w:rsidRPr="00706BAB">
        <w:rPr>
          <w:rFonts w:eastAsia="MS Mincho"/>
          <w:b/>
          <w:bCs/>
          <w:sz w:val="28"/>
        </w:rPr>
        <w:t xml:space="preserve">The Best </w:t>
      </w:r>
      <w:r w:rsidR="0066116D">
        <w:rPr>
          <w:rFonts w:eastAsia="MS Mincho"/>
          <w:b/>
          <w:bCs/>
          <w:sz w:val="28"/>
        </w:rPr>
        <w:t xml:space="preserve">MLP </w:t>
      </w:r>
      <w:r w:rsidRPr="00706BAB">
        <w:rPr>
          <w:rFonts w:eastAsia="MS Mincho"/>
          <w:b/>
          <w:bCs/>
          <w:sz w:val="28"/>
        </w:rPr>
        <w:t>Model</w:t>
      </w:r>
    </w:p>
    <w:p w14:paraId="33DA4CDA" w14:textId="77777777" w:rsidR="00BB2B20" w:rsidRPr="00BB2B20" w:rsidRDefault="00BB2B20" w:rsidP="00BB2B20"/>
    <w:tbl>
      <w:tblPr>
        <w:tblStyle w:val="TableGrid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228"/>
        <w:gridCol w:w="1228"/>
        <w:gridCol w:w="847"/>
        <w:gridCol w:w="2250"/>
        <w:gridCol w:w="2250"/>
        <w:gridCol w:w="1260"/>
        <w:gridCol w:w="1036"/>
      </w:tblGrid>
      <w:tr w:rsidR="00526F6D" w14:paraId="6A24E469" w14:textId="77777777" w:rsidTr="00A86128">
        <w:tc>
          <w:tcPr>
            <w:tcW w:w="1228" w:type="dxa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ECA92A2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 Epochs</w:t>
            </w:r>
          </w:p>
        </w:tc>
        <w:tc>
          <w:tcPr>
            <w:tcW w:w="2075" w:type="dxa"/>
            <w:gridSpan w:val="2"/>
            <w:tcBorders>
              <w:bottom w:val="single" w:sz="4" w:space="0" w:color="000000" w:themeColor="text1"/>
            </w:tcBorders>
            <w:shd w:val="clear" w:color="auto" w:fill="A6A6A6" w:themeFill="background1" w:themeFillShade="A6"/>
          </w:tcPr>
          <w:p w14:paraId="4C682EE3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put layer</w:t>
            </w:r>
          </w:p>
        </w:tc>
        <w:tc>
          <w:tcPr>
            <w:tcW w:w="4500" w:type="dxa"/>
            <w:gridSpan w:val="2"/>
            <w:shd w:val="clear" w:color="auto" w:fill="A6A6A6" w:themeFill="background1" w:themeFillShade="A6"/>
          </w:tcPr>
          <w:p w14:paraId="53DB92BB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idden layers</w:t>
            </w:r>
          </w:p>
        </w:tc>
        <w:tc>
          <w:tcPr>
            <w:tcW w:w="2296" w:type="dxa"/>
            <w:gridSpan w:val="2"/>
            <w:shd w:val="clear" w:color="auto" w:fill="A6A6A6" w:themeFill="background1" w:themeFillShade="A6"/>
          </w:tcPr>
          <w:p w14:paraId="2998E8BA" w14:textId="77777777" w:rsidR="00526F6D" w:rsidRPr="00BB6C88" w:rsidRDefault="00526F6D" w:rsidP="00A8612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B6C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 layer</w:t>
            </w:r>
          </w:p>
        </w:tc>
      </w:tr>
      <w:tr w:rsidR="00526F6D" w14:paraId="48989B84" w14:textId="77777777" w:rsidTr="00A86128">
        <w:tc>
          <w:tcPr>
            <w:tcW w:w="1228" w:type="dxa"/>
            <w:tcBorders>
              <w:bottom w:val="single" w:sz="4" w:space="0" w:color="auto"/>
            </w:tcBorders>
          </w:tcPr>
          <w:p w14:paraId="245B7CDE" w14:textId="58C3266E" w:rsidR="00526F6D" w:rsidRDefault="00BB2B2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_</w:t>
            </w:r>
          </w:p>
        </w:tc>
        <w:tc>
          <w:tcPr>
            <w:tcW w:w="1228" w:type="dxa"/>
            <w:tcBorders>
              <w:bottom w:val="single" w:sz="4" w:space="0" w:color="auto"/>
            </w:tcBorders>
          </w:tcPr>
          <w:p w14:paraId="64D219A0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847" w:type="dxa"/>
            <w:tcBorders>
              <w:bottom w:val="single" w:sz="4" w:space="0" w:color="auto"/>
            </w:tcBorders>
          </w:tcPr>
          <w:p w14:paraId="6B2E0C2E" w14:textId="6CF1EA11" w:rsidR="00526F6D" w:rsidRDefault="00BB2B2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250" w:type="dxa"/>
          </w:tcPr>
          <w:p w14:paraId="6096209E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Hidden layers</w:t>
            </w:r>
          </w:p>
        </w:tc>
        <w:tc>
          <w:tcPr>
            <w:tcW w:w="2250" w:type="dxa"/>
          </w:tcPr>
          <w:p w14:paraId="7A6E3A6A" w14:textId="287AE574" w:rsidR="00526F6D" w:rsidRDefault="00BB2B2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1C3FFB9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1036" w:type="dxa"/>
            <w:tcBorders>
              <w:bottom w:val="single" w:sz="4" w:space="0" w:color="auto"/>
            </w:tcBorders>
          </w:tcPr>
          <w:p w14:paraId="073648EF" w14:textId="5EB0671D" w:rsidR="00526F6D" w:rsidRDefault="00542B33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26F6D" w14:paraId="01177940" w14:textId="77777777" w:rsidTr="00A86128">
        <w:tc>
          <w:tcPr>
            <w:tcW w:w="122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192F49E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DBF06D3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0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</w:tcPr>
          <w:p w14:paraId="447593AF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dden layer (1)</w:t>
            </w:r>
          </w:p>
        </w:tc>
        <w:tc>
          <w:tcPr>
            <w:tcW w:w="2296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6DAF81E7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F6D" w14:paraId="54BF0401" w14:textId="77777777" w:rsidTr="00A86128">
        <w:tc>
          <w:tcPr>
            <w:tcW w:w="1228" w:type="dxa"/>
            <w:tcBorders>
              <w:top w:val="nil"/>
              <w:left w:val="nil"/>
              <w:bottom w:val="nil"/>
              <w:right w:val="nil"/>
            </w:tcBorders>
          </w:tcPr>
          <w:p w14:paraId="7C934950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7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97083B1" w14:textId="77777777" w:rsidR="00526F6D" w:rsidRDefault="00526F6D" w:rsidP="00A8612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14:paraId="2C78E575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# Neurons</w:t>
            </w:r>
          </w:p>
        </w:tc>
        <w:tc>
          <w:tcPr>
            <w:tcW w:w="2250" w:type="dxa"/>
            <w:tcBorders>
              <w:left w:val="single" w:sz="4" w:space="0" w:color="auto"/>
              <w:right w:val="single" w:sz="4" w:space="0" w:color="auto"/>
            </w:tcBorders>
          </w:tcPr>
          <w:p w14:paraId="35079046" w14:textId="17AD7761" w:rsidR="00526F6D" w:rsidRDefault="00BB2B20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6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14:paraId="7E368DF1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F03F74" w14:textId="77777777" w:rsidR="00526F6D" w:rsidRDefault="00526F6D" w:rsidP="00A8612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12C82" w14:paraId="134AC506" w14:textId="77777777" w:rsidTr="00712C82">
        <w:trPr>
          <w:trHeight w:val="288"/>
        </w:trPr>
        <w:tc>
          <w:tcPr>
            <w:tcW w:w="1228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F14F47E" w14:textId="77777777" w:rsidR="00712C82" w:rsidRDefault="00712C82" w:rsidP="00712C8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arn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ate</w:t>
            </w:r>
          </w:p>
        </w:tc>
        <w:tc>
          <w:tcPr>
            <w:tcW w:w="2075" w:type="dxa"/>
            <w:gridSpan w:val="2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11F46563" w14:textId="6B120C6C" w:rsidR="00712C82" w:rsidRDefault="00BB2B20" w:rsidP="00712C8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5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67E231BF" w14:textId="77777777" w:rsidR="00712C82" w:rsidRPr="00712C82" w:rsidRDefault="00712C82" w:rsidP="00712C8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2C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opping Criteria</w:t>
            </w:r>
          </w:p>
        </w:tc>
        <w:tc>
          <w:tcPr>
            <w:tcW w:w="225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</w:tcPr>
          <w:p w14:paraId="6B9B61B9" w14:textId="2A356FC8" w:rsidR="00712C82" w:rsidRDefault="00BB2B20" w:rsidP="00712C8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SE = 0.05</w:t>
            </w:r>
          </w:p>
        </w:tc>
        <w:tc>
          <w:tcPr>
            <w:tcW w:w="1260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000000" w:themeFill="text1"/>
          </w:tcPr>
          <w:p w14:paraId="4300E148" w14:textId="77777777" w:rsidR="00712C82" w:rsidRPr="004622D2" w:rsidRDefault="00712C82" w:rsidP="00712C8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2D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uracy</w:t>
            </w:r>
          </w:p>
        </w:tc>
        <w:tc>
          <w:tcPr>
            <w:tcW w:w="1036" w:type="dxa"/>
            <w:tcBorders>
              <w:top w:val="thickThinSmallGap" w:sz="24" w:space="0" w:color="auto"/>
              <w:left w:val="thickThinSmallGap" w:sz="24" w:space="0" w:color="auto"/>
              <w:bottom w:val="thickThinSmallGap" w:sz="24" w:space="0" w:color="auto"/>
              <w:right w:val="thickThinSmallGap" w:sz="24" w:space="0" w:color="auto"/>
            </w:tcBorders>
            <w:shd w:val="clear" w:color="auto" w:fill="auto"/>
          </w:tcPr>
          <w:p w14:paraId="13CF505D" w14:textId="38A81A03" w:rsidR="00712C82" w:rsidRDefault="00BB2B20" w:rsidP="00712C8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3</w:t>
            </w:r>
            <w:r w:rsidR="00712C82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</w:tbl>
    <w:p w14:paraId="048E53F8" w14:textId="3FFC5889" w:rsidR="00A81BB0" w:rsidRPr="00B60B0C" w:rsidRDefault="001101D6" w:rsidP="00FD6E1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A81BB0" w:rsidRPr="00B60B0C" w:rsidSect="00187219">
      <w:headerReference w:type="default" r:id="rId9"/>
      <w:footerReference w:type="default" r:id="rId10"/>
      <w:pgSz w:w="12240" w:h="15840"/>
      <w:pgMar w:top="1080" w:right="900" w:bottom="900" w:left="99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EDFA08A" w14:textId="77777777" w:rsidR="00F243C0" w:rsidRDefault="00F243C0" w:rsidP="007A50A4">
      <w:pPr>
        <w:spacing w:after="0" w:line="240" w:lineRule="auto"/>
      </w:pPr>
      <w:r>
        <w:separator/>
      </w:r>
    </w:p>
  </w:endnote>
  <w:endnote w:type="continuationSeparator" w:id="0">
    <w:p w14:paraId="480D6265" w14:textId="77777777" w:rsidR="00F243C0" w:rsidRDefault="00F243C0" w:rsidP="007A5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02116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2F70CCC" w14:textId="77777777" w:rsidR="00A81BB0" w:rsidRDefault="0009695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3EC0">
          <w:rPr>
            <w:noProof/>
          </w:rPr>
          <w:t>1</w:t>
        </w:r>
        <w:r>
          <w:rPr>
            <w:noProof/>
          </w:rPr>
          <w:fldChar w:fldCharType="end"/>
        </w:r>
        <w:r w:rsidR="00A81BB0">
          <w:t xml:space="preserve"> | </w:t>
        </w:r>
        <w:r w:rsidR="00A81BB0">
          <w:rPr>
            <w:color w:val="7F7F7F" w:themeColor="background1" w:themeShade="7F"/>
            <w:spacing w:val="60"/>
          </w:rPr>
          <w:t>Page</w:t>
        </w:r>
      </w:p>
    </w:sdtContent>
  </w:sdt>
  <w:p w14:paraId="6AB2E192" w14:textId="77777777" w:rsidR="00A81BB0" w:rsidRDefault="00A81B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9C6DA6" w14:textId="77777777" w:rsidR="00F243C0" w:rsidRDefault="00F243C0" w:rsidP="007A50A4">
      <w:pPr>
        <w:spacing w:after="0" w:line="240" w:lineRule="auto"/>
      </w:pPr>
      <w:r>
        <w:separator/>
      </w:r>
    </w:p>
  </w:footnote>
  <w:footnote w:type="continuationSeparator" w:id="0">
    <w:p w14:paraId="2E2E8746" w14:textId="77777777" w:rsidR="00F243C0" w:rsidRDefault="00F243C0" w:rsidP="007A5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35"/>
      <w:gridCol w:w="1645"/>
    </w:tblGrid>
    <w:tr w:rsidR="00A81BB0" w:rsidRPr="007A50A4" w14:paraId="7824FFE3" w14:textId="77777777" w:rsidTr="00E47A69">
      <w:trPr>
        <w:trHeight w:val="288"/>
      </w:trPr>
      <w:sdt>
        <w:sdtPr>
          <w:rPr>
            <w:rFonts w:ascii="Times New Roman" w:hAnsi="Times New Roman" w:cs="Times New Roman"/>
            <w:b/>
            <w:bCs/>
            <w:i/>
            <w:iCs/>
            <w:color w:val="FF0000"/>
            <w:sz w:val="24"/>
            <w:szCs w:val="20"/>
          </w:rPr>
          <w:alias w:val="Title"/>
          <w:id w:val="77761602"/>
          <w:placeholder>
            <w:docPart w:val="DA06BD7BD622431599ECB7121D5CAA4E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8935" w:type="dxa"/>
            </w:tcPr>
            <w:p w14:paraId="40203341" w14:textId="4FAD1DA4" w:rsidR="00A81BB0" w:rsidRPr="007A50A4" w:rsidRDefault="00542B33" w:rsidP="00E726A1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sz w:val="28"/>
                  <w:szCs w:val="36"/>
                </w:rPr>
              </w:pPr>
              <w:r w:rsidRPr="00542B33">
                <w:rPr>
                  <w:rFonts w:ascii="Times New Roman" w:hAnsi="Times New Roman" w:cs="Times New Roman"/>
                  <w:b/>
                  <w:bCs/>
                  <w:i/>
                  <w:iCs/>
                  <w:color w:val="FF0000"/>
                  <w:sz w:val="24"/>
                  <w:szCs w:val="20"/>
                </w:rPr>
                <w:t>Object Detection and Recognition</w:t>
              </w:r>
            </w:p>
          </w:tc>
        </w:sdtContent>
      </w:sdt>
      <w:tc>
        <w:tcPr>
          <w:tcW w:w="1645" w:type="dxa"/>
        </w:tcPr>
        <w:p w14:paraId="2E5B1AEF" w14:textId="586EBE78" w:rsidR="00A81BB0" w:rsidRPr="007A50A4" w:rsidRDefault="00022DB4" w:rsidP="00333116">
          <w:pPr>
            <w:pStyle w:val="Header"/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</w:pPr>
          <w:r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  <w:t>[1</w:t>
          </w:r>
          <w:r w:rsidR="00A81BB0"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  <w:t>]</w:t>
          </w:r>
        </w:p>
      </w:tc>
    </w:tr>
  </w:tbl>
  <w:p w14:paraId="3E79A917" w14:textId="77777777" w:rsidR="00A81BB0" w:rsidRPr="007A50A4" w:rsidRDefault="00A81BB0">
    <w:pPr>
      <w:pStyle w:val="Header"/>
      <w:rPr>
        <w:sz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35A720C"/>
    <w:multiLevelType w:val="hybridMultilevel"/>
    <w:tmpl w:val="90523A78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4189603E"/>
    <w:multiLevelType w:val="multilevel"/>
    <w:tmpl w:val="85907AB4"/>
    <w:lvl w:ilvl="0">
      <w:start w:val="1"/>
      <w:numFmt w:val="upperRoman"/>
      <w:pStyle w:val="Heading1"/>
      <w:lvlText w:val="%1."/>
      <w:lvlJc w:val="center"/>
      <w:pPr>
        <w:tabs>
          <w:tab w:val="num" w:pos="3294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3">
    <w:nsid w:val="44082C90"/>
    <w:multiLevelType w:val="hybridMultilevel"/>
    <w:tmpl w:val="33B65C1C"/>
    <w:lvl w:ilvl="0" w:tplc="DFBCC182">
      <w:start w:val="1"/>
      <w:numFmt w:val="decimal"/>
      <w:lvlText w:val="Tria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CE171EF"/>
    <w:multiLevelType w:val="hybridMultilevel"/>
    <w:tmpl w:val="4B406A92"/>
    <w:lvl w:ilvl="0" w:tplc="7CDA1F04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U0sjQ3tzS0MDQ2MzBQ0lEKTi0uzszPAykwqgUAqsggXywAAAA="/>
  </w:docVars>
  <w:rsids>
    <w:rsidRoot w:val="005D1C8F"/>
    <w:rsid w:val="00022DB4"/>
    <w:rsid w:val="000416D8"/>
    <w:rsid w:val="00052DA9"/>
    <w:rsid w:val="0006457E"/>
    <w:rsid w:val="00067640"/>
    <w:rsid w:val="000733E3"/>
    <w:rsid w:val="00086631"/>
    <w:rsid w:val="0009695C"/>
    <w:rsid w:val="001014D1"/>
    <w:rsid w:val="001101D6"/>
    <w:rsid w:val="00114E72"/>
    <w:rsid w:val="001160A1"/>
    <w:rsid w:val="00187219"/>
    <w:rsid w:val="0024022D"/>
    <w:rsid w:val="002A0DF4"/>
    <w:rsid w:val="002A2B62"/>
    <w:rsid w:val="002C4B7C"/>
    <w:rsid w:val="002D73DC"/>
    <w:rsid w:val="002E03BE"/>
    <w:rsid w:val="00310E51"/>
    <w:rsid w:val="003110BB"/>
    <w:rsid w:val="00333116"/>
    <w:rsid w:val="003614B1"/>
    <w:rsid w:val="00373CB0"/>
    <w:rsid w:val="00374C5A"/>
    <w:rsid w:val="00376732"/>
    <w:rsid w:val="003A606B"/>
    <w:rsid w:val="003E5253"/>
    <w:rsid w:val="003F4CCE"/>
    <w:rsid w:val="004032AD"/>
    <w:rsid w:val="0043239E"/>
    <w:rsid w:val="00445D51"/>
    <w:rsid w:val="004622D2"/>
    <w:rsid w:val="00464C31"/>
    <w:rsid w:val="004652C0"/>
    <w:rsid w:val="004B4A67"/>
    <w:rsid w:val="004E44FC"/>
    <w:rsid w:val="00516472"/>
    <w:rsid w:val="00526F6D"/>
    <w:rsid w:val="00540A4B"/>
    <w:rsid w:val="00542B33"/>
    <w:rsid w:val="00554748"/>
    <w:rsid w:val="00572369"/>
    <w:rsid w:val="0058429B"/>
    <w:rsid w:val="005A2443"/>
    <w:rsid w:val="005A5AA8"/>
    <w:rsid w:val="005D1C8F"/>
    <w:rsid w:val="005D456B"/>
    <w:rsid w:val="005E45DB"/>
    <w:rsid w:val="005E4A11"/>
    <w:rsid w:val="00605B6F"/>
    <w:rsid w:val="00643EB8"/>
    <w:rsid w:val="0066116D"/>
    <w:rsid w:val="006C0420"/>
    <w:rsid w:val="006E5519"/>
    <w:rsid w:val="006F25FF"/>
    <w:rsid w:val="006F396B"/>
    <w:rsid w:val="00706BAB"/>
    <w:rsid w:val="00707592"/>
    <w:rsid w:val="00712C82"/>
    <w:rsid w:val="00743F4A"/>
    <w:rsid w:val="00764984"/>
    <w:rsid w:val="00776195"/>
    <w:rsid w:val="007A50A4"/>
    <w:rsid w:val="007C6AFF"/>
    <w:rsid w:val="007E68F3"/>
    <w:rsid w:val="007E7841"/>
    <w:rsid w:val="007F56F4"/>
    <w:rsid w:val="008035F8"/>
    <w:rsid w:val="00807435"/>
    <w:rsid w:val="00814398"/>
    <w:rsid w:val="00862FC3"/>
    <w:rsid w:val="008701C3"/>
    <w:rsid w:val="008706C4"/>
    <w:rsid w:val="008C2D6B"/>
    <w:rsid w:val="00903E50"/>
    <w:rsid w:val="00915401"/>
    <w:rsid w:val="0092236C"/>
    <w:rsid w:val="009244D2"/>
    <w:rsid w:val="00952C4A"/>
    <w:rsid w:val="00955AE2"/>
    <w:rsid w:val="009616DF"/>
    <w:rsid w:val="00982B69"/>
    <w:rsid w:val="009E23F0"/>
    <w:rsid w:val="009F3DDE"/>
    <w:rsid w:val="00A13A2E"/>
    <w:rsid w:val="00A278F9"/>
    <w:rsid w:val="00A45DB6"/>
    <w:rsid w:val="00A60CFD"/>
    <w:rsid w:val="00A636E1"/>
    <w:rsid w:val="00A81BB0"/>
    <w:rsid w:val="00A96414"/>
    <w:rsid w:val="00B60B0C"/>
    <w:rsid w:val="00B710F9"/>
    <w:rsid w:val="00B95B1D"/>
    <w:rsid w:val="00BB2B20"/>
    <w:rsid w:val="00BB5C5A"/>
    <w:rsid w:val="00BB6C88"/>
    <w:rsid w:val="00BF7273"/>
    <w:rsid w:val="00C20FAE"/>
    <w:rsid w:val="00C31361"/>
    <w:rsid w:val="00D01376"/>
    <w:rsid w:val="00D2028C"/>
    <w:rsid w:val="00D27614"/>
    <w:rsid w:val="00D44D25"/>
    <w:rsid w:val="00D53330"/>
    <w:rsid w:val="00D80E45"/>
    <w:rsid w:val="00DB3EC0"/>
    <w:rsid w:val="00DD204D"/>
    <w:rsid w:val="00DE590C"/>
    <w:rsid w:val="00DF7289"/>
    <w:rsid w:val="00DF7BC5"/>
    <w:rsid w:val="00E3740A"/>
    <w:rsid w:val="00E47A69"/>
    <w:rsid w:val="00E726A1"/>
    <w:rsid w:val="00EA1387"/>
    <w:rsid w:val="00EA78A4"/>
    <w:rsid w:val="00EF1290"/>
    <w:rsid w:val="00EF63B8"/>
    <w:rsid w:val="00F243C0"/>
    <w:rsid w:val="00F44BF3"/>
    <w:rsid w:val="00F44E9D"/>
    <w:rsid w:val="00F47E95"/>
    <w:rsid w:val="00F7304A"/>
    <w:rsid w:val="00FB5BF2"/>
    <w:rsid w:val="00FB703C"/>
    <w:rsid w:val="00FB7252"/>
    <w:rsid w:val="00FD6E1A"/>
    <w:rsid w:val="00FE06D9"/>
    <w:rsid w:val="00FF70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EE92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4D25"/>
  </w:style>
  <w:style w:type="paragraph" w:styleId="Heading1">
    <w:name w:val="heading 1"/>
    <w:basedOn w:val="Normal"/>
    <w:next w:val="Normal"/>
    <w:link w:val="Heading1Char"/>
    <w:uiPriority w:val="99"/>
    <w:qFormat/>
    <w:rsid w:val="00A45DB6"/>
    <w:pPr>
      <w:keepNext/>
      <w:keepLines/>
      <w:numPr>
        <w:numId w:val="1"/>
      </w:numPr>
      <w:tabs>
        <w:tab w:val="left" w:pos="216"/>
      </w:tabs>
      <w:spacing w:before="16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noProof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45DB6"/>
    <w:pPr>
      <w:keepNext/>
      <w:keepLines/>
      <w:numPr>
        <w:ilvl w:val="1"/>
        <w:numId w:val="1"/>
      </w:numPr>
      <w:spacing w:before="120" w:after="60" w:line="240" w:lineRule="auto"/>
      <w:outlineLvl w:val="1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45DB6"/>
    <w:pPr>
      <w:numPr>
        <w:ilvl w:val="2"/>
        <w:numId w:val="1"/>
      </w:numPr>
      <w:spacing w:after="0" w:line="240" w:lineRule="exact"/>
      <w:ind w:firstLine="288"/>
      <w:jc w:val="both"/>
      <w:outlineLvl w:val="2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45DB6"/>
    <w:pPr>
      <w:numPr>
        <w:ilvl w:val="3"/>
        <w:numId w:val="1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0A4"/>
  </w:style>
  <w:style w:type="paragraph" w:styleId="Footer">
    <w:name w:val="footer"/>
    <w:basedOn w:val="Normal"/>
    <w:link w:val="Footer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0A4"/>
  </w:style>
  <w:style w:type="paragraph" w:styleId="BalloonText">
    <w:name w:val="Balloon Text"/>
    <w:basedOn w:val="Normal"/>
    <w:link w:val="BalloonTextChar"/>
    <w:uiPriority w:val="99"/>
    <w:semiHidden/>
    <w:unhideWhenUsed/>
    <w:rsid w:val="007A50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0A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F727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9"/>
    <w:rsid w:val="00A45DB6"/>
    <w:rPr>
      <w:rFonts w:ascii="Times New Roman" w:eastAsia="Times New Roman" w:hAnsi="Times New Roman" w:cs="Times New Roman"/>
      <w:smallCaps/>
      <w:noProof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customStyle="1" w:styleId="bulletlist">
    <w:name w:val="bullet list"/>
    <w:rsid w:val="00D80E45"/>
    <w:pPr>
      <w:numPr>
        <w:numId w:val="2"/>
      </w:numPr>
      <w:tabs>
        <w:tab w:val="clear" w:pos="648"/>
        <w:tab w:val="left" w:pos="288"/>
      </w:tabs>
      <w:spacing w:after="120" w:line="228" w:lineRule="auto"/>
      <w:ind w:left="576" w:hanging="288"/>
      <w:jc w:val="both"/>
    </w:pPr>
    <w:rPr>
      <w:rFonts w:ascii="Times New Roman" w:eastAsia="MS Mincho" w:hAnsi="Times New Roman" w:cs="Times New Roman"/>
      <w:spacing w:val="-1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D80E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80E45"/>
  </w:style>
  <w:style w:type="paragraph" w:styleId="ListParagraph">
    <w:name w:val="List Paragraph"/>
    <w:basedOn w:val="Normal"/>
    <w:uiPriority w:val="34"/>
    <w:qFormat/>
    <w:rsid w:val="002A0DF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A06BD7BD622431599ECB7121D5CA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A1014-5687-42E6-BBBB-FE876FB393C4}"/>
      </w:docPartPr>
      <w:docPartBody>
        <w:p w:rsidR="00EE2281" w:rsidRDefault="00EE2281" w:rsidP="00EE2281">
          <w:pPr>
            <w:pStyle w:val="DA06BD7BD622431599ECB7121D5CAA4E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EE2281"/>
    <w:rsid w:val="000540E5"/>
    <w:rsid w:val="00580DF3"/>
    <w:rsid w:val="00675575"/>
    <w:rsid w:val="007B5E64"/>
    <w:rsid w:val="00842DF9"/>
    <w:rsid w:val="00927A02"/>
    <w:rsid w:val="00EA0305"/>
    <w:rsid w:val="00EE2281"/>
    <w:rsid w:val="00F11751"/>
    <w:rsid w:val="00FE3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7A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06BD7BD622431599ECB7121D5CAA4E">
    <w:name w:val="DA06BD7BD622431599ECB7121D5CAA4E"/>
    <w:rsid w:val="00EE2281"/>
  </w:style>
  <w:style w:type="paragraph" w:customStyle="1" w:styleId="6653545D671E4D278DB28C1A1B688267">
    <w:name w:val="6653545D671E4D278DB28C1A1B688267"/>
    <w:rsid w:val="00EE2281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3</Pages>
  <Words>265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 Detection and Recognition</vt:lpstr>
    </vt:vector>
  </TitlesOfParts>
  <Company/>
  <LinksUpToDate>false</LinksUpToDate>
  <CharactersWithSpaces>177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 Detection and Recognition</dc:title>
  <dc:subject/>
  <dc:creator>MN</dc:creator>
  <cp:keywords/>
  <dc:description/>
  <cp:lastModifiedBy>Dahy</cp:lastModifiedBy>
  <cp:revision>125</cp:revision>
  <dcterms:created xsi:type="dcterms:W3CDTF">2014-11-23T08:54:00Z</dcterms:created>
  <dcterms:modified xsi:type="dcterms:W3CDTF">2018-04-28T19:38:00Z</dcterms:modified>
</cp:coreProperties>
</file>